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27660AA8" w14:textId="1DC07E47" w:rsidR="00281A86" w:rsidRPr="00D34BA4" w:rsidRDefault="00D34BA4" w:rsidP="00D34BA4">
      <w:pPr>
        <w:jc w:val="center"/>
        <w:rPr>
          <w:rFonts w:ascii="Times New Roman" w:hAnsi="Times New Roman" w:cs="Times New Roman"/>
          <w:sz w:val="24"/>
          <w:szCs w:val="24"/>
        </w:rPr>
      </w:pPr>
      <w:r>
        <w:rPr>
          <w:noProof/>
          <w:lang w:val="en-GB"/>
        </w:rPr>
        <w:lastRenderedPageBreak/>
        <w:drawing>
          <wp:inline distT="0" distB="0" distL="0" distR="0" wp14:anchorId="10BC1961" wp14:editId="42EE0E4E">
            <wp:extent cx="3812400" cy="3812400"/>
            <wp:effectExtent l="0" t="0" r="0" b="0"/>
            <wp:docPr id="4279125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1255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2400" cy="3812400"/>
                    </a:xfrm>
                    <a:prstGeom prst="rect">
                      <a:avLst/>
                    </a:prstGeom>
                    <a:noFill/>
                  </pic:spPr>
                </pic:pic>
              </a:graphicData>
            </a:graphic>
          </wp:inline>
        </w:drawing>
      </w:r>
    </w:p>
    <w:p w14:paraId="1B7B8C2D" w14:textId="3F5C215E" w:rsidR="00595937" w:rsidRPr="002C2441" w:rsidRDefault="00595937" w:rsidP="000A52C3">
      <w:pPr>
        <w:spacing w:after="0"/>
        <w:jc w:val="center"/>
        <w:rPr>
          <w:rFonts w:cstheme="minorHAnsi"/>
          <w:sz w:val="24"/>
          <w:szCs w:val="24"/>
        </w:rPr>
      </w:pPr>
      <w:r w:rsidRPr="00D34BA4">
        <w:rPr>
          <w:rFonts w:cstheme="minorHAnsi"/>
          <w:b/>
          <w:bCs/>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000B47A0">
        <w:rPr>
          <w:rFonts w:cstheme="minorHAnsi"/>
          <w:sz w:val="24"/>
          <w:szCs w:val="24"/>
        </w:rPr>
        <w:t xml:space="preserve"> </w:t>
      </w:r>
      <w:r w:rsidR="002C2441">
        <w:rPr>
          <w:rStyle w:val="EndnoteReference"/>
          <w:rFonts w:cstheme="minorHAnsi"/>
          <w:sz w:val="24"/>
          <w:szCs w:val="24"/>
        </w:rPr>
        <w:endnoteReference w:id="13"/>
      </w:r>
      <w:r w:rsidR="000B47A0">
        <w:rPr>
          <w:rFonts w:cstheme="minorHAnsi"/>
          <w:sz w:val="24"/>
          <w:szCs w:val="24"/>
        </w:rPr>
        <w:t>.</w:t>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lastRenderedPageBreak/>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552B82F6"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r w:rsidR="000B47A0">
        <w:rPr>
          <w:rFonts w:cstheme="minorHAnsi"/>
          <w:b/>
          <w:bCs/>
          <w:sz w:val="22"/>
          <w:szCs w:val="22"/>
        </w:rPr>
        <w:t>.</w:t>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Approaching the Buddha, Venerable Ānanda inquired about the cause of his smile. The Blessed One then revealed that in a distant past, this very place had been a prosperous town called Vebhaliṅga, where the monastery of the former Buddha Kassapa once stood. He </w:t>
      </w:r>
      <w:r w:rsidRPr="00277BBE">
        <w:rPr>
          <w:rFonts w:ascii="Times New Roman" w:hAnsi="Times New Roman" w:cs="Times New Roman"/>
          <w:sz w:val="24"/>
          <w:szCs w:val="24"/>
        </w:rPr>
        <w:lastRenderedPageBreak/>
        <w:t>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lastRenderedPageBreak/>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lastRenderedPageBreak/>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lastRenderedPageBreak/>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lastRenderedPageBreak/>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lastRenderedPageBreak/>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lastRenderedPageBreak/>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5D034B" wp14:editId="05CAECA3">
            <wp:extent cx="4611370" cy="2634615"/>
            <wp:effectExtent l="76200" t="76200" r="74930" b="89535"/>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53C241F8" w14:textId="70E642F6" w:rsidR="008738AF" w:rsidRDefault="00720EC6" w:rsidP="00011377">
      <w:pPr>
        <w:spacing w:after="0"/>
        <w:rPr>
          <w:rFonts w:cstheme="minorHAnsi"/>
          <w:b/>
          <w:bCs/>
        </w:rPr>
      </w:pPr>
      <w:r w:rsidRPr="007E2D3B">
        <w:rPr>
          <w:b/>
          <w:bCs/>
          <w:sz w:val="24"/>
          <w:szCs w:val="24"/>
        </w:rPr>
        <w:t>The Buddhas: Beacons of Boundless Compassion</w:t>
      </w:r>
      <w:r w:rsidR="000A52C3">
        <w:rPr>
          <w:b/>
          <w:bCs/>
          <w:sz w:val="24"/>
          <w:szCs w:val="24"/>
        </w:rPr>
        <w:t xml:space="preserve">, </w:t>
      </w:r>
      <w:proofErr w:type="gramStart"/>
      <w:r w:rsidR="0046047C" w:rsidRPr="00F50684">
        <w:rPr>
          <w:rFonts w:cstheme="minorHAnsi"/>
          <w:b/>
          <w:bCs/>
        </w:rPr>
        <w:t>From</w:t>
      </w:r>
      <w:proofErr w:type="gramEnd"/>
      <w:r w:rsidR="0046047C" w:rsidRPr="00F50684">
        <w:rPr>
          <w:rFonts w:cstheme="minorHAnsi"/>
          <w:b/>
          <w:bCs/>
        </w:rPr>
        <w:t xml:space="preserve"> time to time, when wisdom fades and the world is shrouded in darkness, a Buddha arises—like the morning sun piercing the night</w:t>
      </w:r>
      <w:r w:rsidR="000A52C3">
        <w:rPr>
          <w:rFonts w:cstheme="minorHAnsi"/>
          <w:b/>
          <w:bCs/>
        </w:rPr>
        <w:t xml:space="preserve"> </w:t>
      </w:r>
      <w:r w:rsidR="00E435EA">
        <w:rPr>
          <w:rStyle w:val="EndnoteReference"/>
          <w:rFonts w:cstheme="minorHAnsi"/>
          <w:b/>
          <w:bCs/>
        </w:rPr>
        <w:endnoteReference w:id="40"/>
      </w:r>
    </w:p>
    <w:p w14:paraId="3763B56F" w14:textId="77777777" w:rsidR="000A52C3" w:rsidRPr="00D27771" w:rsidRDefault="000A52C3" w:rsidP="00011377">
      <w:pPr>
        <w:spacing w:after="0"/>
        <w:rPr>
          <w:rStyle w:val="Heading2Char"/>
          <w:rFonts w:asciiTheme="minorHAnsi" w:eastAsiaTheme="minorHAnsi" w:hAnsiTheme="minorHAnsi" w:cstheme="minorHAnsi"/>
          <w:b/>
          <w:bCs/>
          <w:color w:val="auto"/>
          <w:sz w:val="22"/>
          <w:szCs w:val="22"/>
        </w:rPr>
      </w:pP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lastRenderedPageBreak/>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A12FCF">
      <w:pPr>
        <w:spacing w:after="0"/>
        <w:jc w:val="center"/>
        <w:rPr>
          <w:rFonts w:ascii="Times New Roman" w:hAnsi="Times New Roman" w:cs="Times New Roman"/>
          <w:sz w:val="24"/>
          <w:szCs w:val="24"/>
        </w:rPr>
      </w:pPr>
      <w:r>
        <w:rPr>
          <w:noProof/>
        </w:rPr>
        <w:drawing>
          <wp:inline distT="0" distB="0" distL="0" distR="0" wp14:anchorId="60C7C9F6" wp14:editId="6461C1B1">
            <wp:extent cx="2419200" cy="3099600"/>
            <wp:effectExtent l="0" t="0" r="635" b="5715"/>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inline>
        </w:drawing>
      </w:r>
    </w:p>
    <w:p w14:paraId="7F4E1989" w14:textId="68F868B3" w:rsidR="00F16647" w:rsidRDefault="00F16647" w:rsidP="00A12FCF">
      <w:pPr>
        <w:spacing w:after="0"/>
        <w:jc w:val="center"/>
        <w:rPr>
          <w:rFonts w:ascii="Times New Roman" w:hAnsi="Times New Roman" w:cs="Times New Roman"/>
          <w:sz w:val="24"/>
          <w:szCs w:val="24"/>
        </w:rPr>
      </w:pPr>
    </w:p>
    <w:p w14:paraId="1E9EAB21" w14:textId="77777777" w:rsidR="00F35BC6" w:rsidRDefault="00F35BC6" w:rsidP="00A12FCF">
      <w:pPr>
        <w:spacing w:after="0"/>
        <w:jc w:val="center"/>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D34BA4">
      <w:pPr>
        <w:spacing w:after="0"/>
        <w:jc w:val="center"/>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e Buddha revealed a profound truth—when people turn away from generosity and virtue, suffering multiplies. As greed and neglect take root, poverty spreads, leading to theft, violence, and the decline of life itself. In a world consumed by wrongdoing, human lifespan 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lastRenderedPageBreak/>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5D3AA7">
      <w:pPr>
        <w:pStyle w:val="Heading3"/>
        <w:rPr>
          <w:sz w:val="32"/>
          <w:szCs w:val="32"/>
          <w:lang w:val="en-US"/>
        </w:rPr>
      </w:pPr>
      <w:r w:rsidRPr="00992F4D">
        <w:rPr>
          <w:lang w:val="en-US"/>
        </w:rPr>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B1657" w14:textId="77777777" w:rsidR="00073114" w:rsidRDefault="00073114" w:rsidP="00C63389">
      <w:pPr>
        <w:spacing w:after="0" w:line="240" w:lineRule="auto"/>
      </w:pPr>
      <w:r>
        <w:separator/>
      </w:r>
    </w:p>
  </w:endnote>
  <w:endnote w:type="continuationSeparator" w:id="0">
    <w:p w14:paraId="5FABC302" w14:textId="77777777" w:rsidR="00073114" w:rsidRDefault="00073114"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workings of kamma</w:t>
      </w:r>
      <w:r>
        <w:rPr>
          <w:sz w:val="22"/>
          <w:szCs w:val="22"/>
        </w:rPr>
        <w:t>: MN: 135 (</w:t>
      </w:r>
      <w:r w:rsidRPr="004B3B8D">
        <w:rPr>
          <w:sz w:val="22"/>
          <w:szCs w:val="22"/>
        </w:rPr>
        <w:t>Cūḷakammavibhanga Sutta</w:t>
      </w:r>
      <w:r>
        <w:rPr>
          <w:sz w:val="22"/>
          <w:szCs w:val="22"/>
        </w:rPr>
        <w:t>) &amp; MN: 136 (</w:t>
      </w:r>
      <w:r w:rsidRPr="005979E8">
        <w:rPr>
          <w:sz w:val="22"/>
          <w:szCs w:val="22"/>
        </w:rPr>
        <w:t>Mahākammavibhanga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For details see: MN:12 (</w:t>
      </w:r>
      <w:r w:rsidRPr="00C63376">
        <w:t xml:space="preserve"> </w:t>
      </w:r>
      <w:r w:rsidRPr="00C63376">
        <w:rPr>
          <w:rFonts w:cstheme="minorHAnsi"/>
        </w:rPr>
        <w:t>Mahāsīhanāda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Pr="00E4762A">
        <w:rPr>
          <w:rFonts w:cstheme="minorHAnsi"/>
        </w:rPr>
        <w:t>Bhayabherava Sutta</w:t>
      </w:r>
      <w:r>
        <w:rPr>
          <w:rFonts w:cstheme="minorHAnsi"/>
        </w:rPr>
        <w:t>).</w:t>
      </w:r>
      <w:r w:rsidR="00DC0CD7">
        <w:rPr>
          <w:rFonts w:cstheme="minorHAnsi"/>
        </w:rPr>
        <w:t xml:space="preserve"> * AN8:11 (</w:t>
      </w:r>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r w:rsidRPr="00E4762A">
        <w:rPr>
          <w:rFonts w:cstheme="minorHAnsi"/>
        </w:rPr>
        <w:t>Bhayabherava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r w:rsidR="00235BEA" w:rsidRPr="0036677E">
        <w:rPr>
          <w:sz w:val="22"/>
          <w:szCs w:val="22"/>
        </w:rPr>
        <w:t>Tevijjavacchagotta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thaputtha; afater hering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in Pali- Mahāsańgiti Tipitaka Buddhawamse  (available on line : w.w.w. suttacentral.net) * Buddhavamsa in English by Ven. Mingun Sayadaw, translated in to English by U Ko Lay &amp; U Tin Lwin (available on line: Internet archive) * Buddhavamsa &amp;  Chariyapitaka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In the Introduction to Buddha Jayanthi Buddhvamsa and Chariya pitaka</w:t>
      </w:r>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r>
        <w:rPr>
          <w:rFonts w:ascii="Calibri" w:eastAsia="Calibri" w:hAnsi="Calibri" w:cs="Calibri"/>
          <w:b/>
          <w:i/>
        </w:rPr>
        <w:t>yamaka maha pathiharya</w:t>
      </w:r>
      <w:r>
        <w:rPr>
          <w:rFonts w:ascii="Calibri" w:eastAsia="Calibri" w:hAnsi="Calibri" w:cs="Calibri"/>
        </w:rPr>
        <w:t>) at the presence of his Sakyan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Sariputta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Buddha”n*  </w:t>
      </w:r>
      <w:r>
        <w:rPr>
          <w:rFonts w:ascii="Calibri" w:eastAsia="Calibri" w:hAnsi="Calibri" w:cs="Calibri"/>
          <w:b/>
        </w:rPr>
        <w:t>The</w:t>
      </w:r>
      <w:r>
        <w:rPr>
          <w:rFonts w:ascii="Calibri" w:eastAsia="Calibri" w:hAnsi="Calibri" w:cs="Calibri"/>
        </w:rPr>
        <w:t xml:space="preserve"> Great Chanting Book (Maha Pirith Potha)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Dīpankara: Taṇhaṅkara Buddha, Medhaṅkara Buddha </w:t>
      </w:r>
      <w:r w:rsidRPr="00C44583">
        <w:rPr>
          <w:rFonts w:ascii="Calibri" w:eastAsia="Calibri" w:hAnsi="Calibri" w:cs="Calibri"/>
          <w:bCs/>
        </w:rPr>
        <w:t>and</w:t>
      </w:r>
      <w:r>
        <w:rPr>
          <w:rFonts w:ascii="Calibri" w:eastAsia="Calibri" w:hAnsi="Calibri" w:cs="Calibri"/>
        </w:rPr>
        <w:t xml:space="preserve"> Saraṇkara Buddha. </w:t>
      </w:r>
      <w:r w:rsidRPr="00C44583">
        <w:rPr>
          <w:rFonts w:ascii="Calibri" w:eastAsia="Calibri" w:hAnsi="Calibri" w:cs="Calibri"/>
          <w:bCs/>
        </w:rPr>
        <w:t>Then came</w:t>
      </w:r>
      <w:r>
        <w:rPr>
          <w:rFonts w:ascii="Calibri" w:eastAsia="Calibri" w:hAnsi="Calibri" w:cs="Calibri"/>
        </w:rPr>
        <w:t xml:space="preserve"> Dīpankara Buddha, Koṇdañña Buddha, Maṅgala Buddha, Sumana Buddha, Revata Buddha, Sobhita Buddha, Anomadassi Buddha, Paduma Buddha, Nārada Buddha, Padumuttara Buddha, Sumedha Buddha, Sujāta Buddha, Piyadassi Buddha, Atthadassi Buddha, Dhammadassī Buddha, Siddhattha Buddha, Tissa Buddha, Phussa Buddha, Vipassī Buddha, Sikhī Buddha, Vessabhū Buddha, Kakusandha Buddha, Koṇāgamana Buddha, Kassapa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the introduction to the Cariyāpiţka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r w:rsidRPr="00EB7057">
        <w:rPr>
          <w:rFonts w:cstheme="minorHAnsi"/>
          <w:i/>
          <w:iCs/>
        </w:rPr>
        <w:t>Cariyāpiţka?</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Bhikhu Sujato: w.w.w.suttacentral.net. * </w:t>
      </w:r>
      <w:r>
        <w:rPr>
          <w:rFonts w:cstheme="minorHAnsi"/>
          <w:sz w:val="22"/>
          <w:szCs w:val="22"/>
        </w:rPr>
        <w:t>Sinhala and Pali: Buddha Jayanti Tripitaka Series: 3 volumes. (available online). In these 2 texts described 547 birth stories; in Sinhala ‘Pansiya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hyperlink r:id="rId1" w:history="1">
        <w:r w:rsidRPr="005E55C9">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Brahama Baka sutta) * This event is also described in MN:49 (Brahmanimantila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This verse refers to the Kesava Jātaka (Ja No. 346; see too Dhp-a I 342-44).</w:t>
      </w:r>
      <w:r>
        <w:rPr>
          <w:sz w:val="22"/>
          <w:szCs w:val="22"/>
        </w:rPr>
        <w:t xml:space="preserve"> Kesava was the name of the teacher: Baka Brahama.</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K</w:t>
      </w:r>
      <w:r>
        <w:rPr>
          <w:rFonts w:cstheme="minorHAnsi"/>
          <w:sz w:val="22"/>
          <w:szCs w:val="22"/>
        </w:rPr>
        <w:t>ū</w:t>
      </w:r>
      <w:r>
        <w:rPr>
          <w:sz w:val="22"/>
          <w:szCs w:val="22"/>
        </w:rPr>
        <w:t>tadanta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Mahaparinibbana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Mahasudhassana sutta). * This story is also mentioned i</w:t>
      </w:r>
      <w:r w:rsidRPr="00A31672">
        <w:t>n DN:</w:t>
      </w:r>
      <w:r>
        <w:t>16</w:t>
      </w:r>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Kusavati)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Pacetena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Makhādeva Jātaka (No. 9) and Nimi Jātaka (No. 541). King Makhādeva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r w:rsidRPr="00B573FD">
        <w:rPr>
          <w:sz w:val="22"/>
          <w:szCs w:val="22"/>
        </w:rPr>
        <w:t>Makh</w:t>
      </w:r>
      <w:r w:rsidRPr="00B573FD">
        <w:rPr>
          <w:rFonts w:hint="eastAsia"/>
          <w:sz w:val="22"/>
          <w:szCs w:val="22"/>
        </w:rPr>
        <w:t>ā</w:t>
      </w:r>
      <w:r w:rsidRPr="00B573FD">
        <w:rPr>
          <w:sz w:val="22"/>
          <w:szCs w:val="22"/>
        </w:rPr>
        <w:t>deva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r w:rsidRPr="00417FE6">
        <w:rPr>
          <w:rFonts w:cstheme="minorHAnsi"/>
        </w:rPr>
        <w:t>Velāma</w:t>
      </w:r>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r w:rsidRPr="00C23058">
        <w:rPr>
          <w:sz w:val="22"/>
          <w:szCs w:val="22"/>
        </w:rPr>
        <w:t>Lakkhaṇa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SN11:12 ( Sakka’s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Śakra in Zhihua Temple in Beijing, China (Source: </w:t>
      </w:r>
      <w:hyperlink r:id="rId2"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Kushan Maitreya. Musee Guimet, Paris</w:t>
      </w:r>
      <w:r>
        <w:rPr>
          <w:rFonts w:cstheme="minorHAnsi"/>
          <w:b/>
          <w:bCs/>
        </w:rPr>
        <w:t xml:space="preserve">, </w:t>
      </w:r>
      <w:hyperlink r:id="rId3"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4" w:tooltip="wikipedia:" w:history="1">
        <w:r w:rsidRPr="00A76B44">
          <w:rPr>
            <w:rStyle w:val="Hyperlink"/>
            <w:rFonts w:cstheme="minorHAnsi"/>
          </w:rPr>
          <w:t>English Wikipedia</w:t>
        </w:r>
      </w:hyperlink>
    </w:p>
    <w:p w14:paraId="0DB69CF0" w14:textId="5F983BD9" w:rsidR="00AB0B4F" w:rsidRPr="00AB0B4F" w:rsidRDefault="001D17B6" w:rsidP="00AB0B4F">
      <w:pPr>
        <w:spacing w:after="0"/>
        <w:rPr>
          <w:rFonts w:cstheme="minorHAnsi"/>
          <w:color w:val="202122"/>
        </w:rPr>
      </w:pPr>
      <w:hyperlink r:id="rId5" w:history="1">
        <w:r w:rsidRPr="00834BDC">
          <w:rPr>
            <w:rStyle w:val="Hyperlink"/>
            <w:rFonts w:cstheme="minorHAnsi"/>
          </w:rPr>
          <w:t>https://commons.wikimedia.org/wiki/File:KushanMaitreya.JPG</w:t>
        </w:r>
      </w:hyperlink>
      <w:r>
        <w:rPr>
          <w:rFonts w:cstheme="minorHAnsi"/>
          <w:color w:val="202122"/>
        </w:rPr>
        <w:t xml:space="preserve"> </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D0BD5" w14:textId="77777777" w:rsidR="00073114" w:rsidRDefault="00073114" w:rsidP="00C63389">
      <w:pPr>
        <w:spacing w:after="0" w:line="240" w:lineRule="auto"/>
      </w:pPr>
      <w:r>
        <w:separator/>
      </w:r>
    </w:p>
  </w:footnote>
  <w:footnote w:type="continuationSeparator" w:id="0">
    <w:p w14:paraId="472DBAD4" w14:textId="77777777" w:rsidR="00073114" w:rsidRDefault="00073114"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qQUAjtIH0C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3114"/>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2C3"/>
    <w:rsid w:val="000A5413"/>
    <w:rsid w:val="000A5ACC"/>
    <w:rsid w:val="000B187F"/>
    <w:rsid w:val="000B36C7"/>
    <w:rsid w:val="000B47A0"/>
    <w:rsid w:val="000B5D3B"/>
    <w:rsid w:val="000C0186"/>
    <w:rsid w:val="000C195E"/>
    <w:rsid w:val="000C38F1"/>
    <w:rsid w:val="000C3B67"/>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17B6"/>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286"/>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35008"/>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564E"/>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2FCF"/>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4BA4"/>
    <w:rsid w:val="00D35124"/>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127F4"/>
    <w:rsid w:val="00F12EBA"/>
    <w:rsid w:val="00F1524A"/>
    <w:rsid w:val="00F16647"/>
    <w:rsid w:val="00F257A0"/>
    <w:rsid w:val="00F2756D"/>
    <w:rsid w:val="00F27CB9"/>
    <w:rsid w:val="00F302FD"/>
    <w:rsid w:val="00F32964"/>
    <w:rsid w:val="00F332A5"/>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 w:type="character" w:styleId="FollowedHyperlink">
    <w:name w:val="FollowedHyperlink"/>
    <w:basedOn w:val="DefaultParagraphFont"/>
    <w:uiPriority w:val="99"/>
    <w:semiHidden/>
    <w:unhideWhenUsed/>
    <w:rsid w:val="001D1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User:PHG" TargetMode="External"/><Relationship Id="rId2" Type="http://schemas.openxmlformats.org/officeDocument/2006/relationships/hyperlink" Target="https://en.wikipedia.org/wiki/%C5%9Aakra_%28Buddhism%29" TargetMode="External"/><Relationship Id="rId1" Type="http://schemas.openxmlformats.org/officeDocument/2006/relationships/hyperlink" Target="https://buddhaweekly.com/the-jataka-tales" TargetMode="External"/><Relationship Id="rId5" Type="http://schemas.openxmlformats.org/officeDocument/2006/relationships/hyperlink" Target="https://commons.wikimedia.org/wiki/File:KushanMaitreya.JPG" TargetMode="External"/><Relationship Id="rId4" Type="http://schemas.openxmlformats.org/officeDocument/2006/relationships/hyperlink" Target="https://en.wikipedia.org/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6</Pages>
  <Words>5186</Words>
  <Characters>26868</Characters>
  <Application>Microsoft Office Word</Application>
  <DocSecurity>0</DocSecurity>
  <Lines>537</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cp:revision>
  <dcterms:created xsi:type="dcterms:W3CDTF">2025-03-15T09:45:00Z</dcterms:created>
  <dcterms:modified xsi:type="dcterms:W3CDTF">2025-03-27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